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Astronomer position at [Institution Name] in Lyon, France. As a dedicated and passionate astronomer with a strong academic background and a deep curiosity about the cosmos, I am eager to contribute my expertise to your institution's groundbreaking research initiatives. Lyon, with its vibrant scientific community and rich astronomical heritage, represents an ideal environment for me to further my career while advancing our collective understanding of the universe.</w:t>
      </w:r>
    </w:p>
    <w:p>
      <w:pPr>
        <w:pStyle w:val="BodyText"/>
      </w:pPr>
      <w:r>
        <w:t xml:space="preserve">My journey as an astronomer began during my undergraduate studies in Physics at [University Name], where I developed a profound appreciation for astrophysics and observational techniques. This passion led me to pursue a Ph.D. in Astronomy at [Another University], where I specialized in [specific research area, e.g., "exoplanet detection using transit photometry" or "galactic structure analysis"]. Throughout my academic career, I have consistently sought opportunities to engage with cutting-edge research and collaborate with interdisciplinary teams, all while cultivating a mindset that aligns with the collaborative ethos of institutions like yours in Lyon.</w:t>
      </w:r>
    </w:p>
    <w:p>
      <w:pPr>
        <w:pStyle w:val="BodyText"/>
      </w:pPr>
      <w:r>
        <w:t xml:space="preserve">One of the key factors that drew me to this opportunity is Lyon's unique position as a hub for astronomical innovation. The city is home to renowned institutions such as [mention specific observatories, universities, or research centers, e.g., "the Observatory of Lyon" or "Université de Lyon"], which are at the forefront of celestial exploration. I am particularly inspired by your work on [specific project, technology, or research area related to the institution], and I am confident that my skills in [mention relevant technical skills, e.g., "data analysis," "instrumentation," or "computational modeling"] would enable me to make meaningful contributions to these endeavors.</w:t>
      </w:r>
    </w:p>
    <w:p>
      <w:pPr>
        <w:pStyle w:val="BodyText"/>
      </w:pPr>
      <w:r>
        <w:t xml:space="preserve">During my Ph.D., I conducted extensive research on [specific project or discovery], which involved [describe methods, tools, or collaborations]. For example, I led a team in analyzing data from the [specific telescope or satellite mission], resulting in the publication of two peer-reviewed papers in journals such as [Journal Name]. These experiences honed my ability to tackle complex problems and communicate scientific findings effectively. Moreover, I have a strong background in programming languages like Python and IDL, which are essential for modern astronomical research. My proficiency in data visualization tools such as matplotlib and Astropy further strengthens my capacity to interpret and present observational results.</w:t>
      </w:r>
    </w:p>
    <w:p>
      <w:pPr>
        <w:pStyle w:val="BodyText"/>
      </w:pPr>
      <w:r>
        <w:t xml:space="preserve">What excites me most about the opportunity in Lyon is the chance to work within a dynamic, multicultural environment. France's scientific community is renowned for its innovation and international collaboration, and I am eager to contribute to this spirit of discovery. My time spent as a visiting researcher at [another institution or country] taught me the value of cross-cultural exchange in advancing scientific knowledge. I believe that my adaptability and ability to work in diverse teams would align well with the collaborative nature of your department.</w:t>
      </w:r>
    </w:p>
    <w:p>
      <w:pPr>
        <w:pStyle w:val="BodyText"/>
      </w:pPr>
      <w:r>
        <w:t xml:space="preserve">Additionally, I am deeply committed to outreach and public engagement, which are integral to fostering a broader appreciation for astronomy. During my tenure at [previous institution], I organized workshops for students and the general public on topics such as "The Search for Exoplanets" and "Understanding Cosmic Phenomena." I believe that sharing the wonders of the universe with others is as vital as conducting research itself. In Lyon, I would be thrilled to participate in similar initiatives, helping to inspire future generations of scientists and enthusiasts alike.</w:t>
      </w:r>
    </w:p>
    <w:p>
      <w:pPr>
        <w:pStyle w:val="BodyText"/>
      </w:pPr>
      <w:r>
        <w:t xml:space="preserve">Lyon's unique blend of historical significance and modern scientific advancement makes it an ideal location for an astronomer. The city's proximity to [mention relevant geographical features, e.g., "the Alps" or "the Rhône Valley"] offers opportunities for ground-based observations, while its academic institutions provide access to state-of-the-art facilities. I am particularly intrigued by your institution's work on [specific research focus], and I would be honored to contribute my expertise to projects that push the boundaries of our understanding of the cosmos.</w:t>
      </w:r>
    </w:p>
    <w:p>
      <w:pPr>
        <w:pStyle w:val="BodyText"/>
      </w:pPr>
      <w:r>
        <w:t xml:space="preserve">My professional journey has been driven by a relentless curiosity about the universe and a desire to unravel its mysteries. As an astronomer, I have always sought to bridge theoretical concepts with empirical evidence, and I am confident that my technical skills, research experience, and passion for science make me an excellent fit for this role. I am eager to bring my dedication to your team in Lyon, where the intersection of innovation and tradition creates a fertile ground for groundbreaking discoveries.</w:t>
      </w:r>
    </w:p>
    <w:p>
      <w:pPr>
        <w:pStyle w:val="BodyText"/>
      </w:pPr>
      <w:r>
        <w:t xml:space="preserve">I would be grateful for the opportunity to discuss how my background and vision align with the goals of [Institution Name]. Thank you for considering my application. I look forward to the possibility of contributing to your institution's legacy of excellence in astronomical research.</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France Lyon</dc:title>
  <dc:creator/>
  <dc:language>en</dc:language>
  <cp:keywords/>
  <dcterms:created xsi:type="dcterms:W3CDTF">2025-12-11T06:33:32Z</dcterms:created>
  <dcterms:modified xsi:type="dcterms:W3CDTF">2025-12-11T06:33:32Z</dcterms:modified>
</cp:coreProperties>
</file>

<file path=docProps/custom.xml><?xml version="1.0" encoding="utf-8"?>
<Properties xmlns="http://schemas.openxmlformats.org/officeDocument/2006/custom-properties" xmlns:vt="http://schemas.openxmlformats.org/officeDocument/2006/docPropsVTypes"/>
</file>